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0CF9E" w14:textId="77777777" w:rsidR="0003481A" w:rsidRPr="0003481A" w:rsidRDefault="0003481A" w:rsidP="0003481A">
      <w:pPr>
        <w:rPr>
          <w:i/>
          <w:iCs/>
        </w:rPr>
      </w:pPr>
      <w:r w:rsidRPr="0003481A">
        <w:rPr>
          <w:i/>
          <w:iCs/>
        </w:rPr>
        <w:t>Why Social Media Users Should Never Lower Their Guard</w:t>
      </w:r>
    </w:p>
    <w:p w14:paraId="15E2865A" w14:textId="77777777" w:rsidR="00D15BD5" w:rsidRPr="00862D4B" w:rsidRDefault="00D15BD5">
      <w:pPr>
        <w:rPr>
          <w:i/>
          <w:iCs/>
        </w:rPr>
      </w:pPr>
    </w:p>
    <w:sectPr w:rsidR="00D15BD5" w:rsidRPr="00862D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DSzMDI2MjYzsjRU0lEKTi0uzszPAykwrAUAI2mR/CwAAAA="/>
  </w:docVars>
  <w:rsids>
    <w:rsidRoot w:val="0003481A"/>
    <w:rsid w:val="0003481A"/>
    <w:rsid w:val="00641DD9"/>
    <w:rsid w:val="00862D4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769E5"/>
  <w15:chartTrackingRefBased/>
  <w15:docId w15:val="{374851E2-C7BA-4EBD-9299-99613CBC7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3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5-22T16:48:00Z</dcterms:created>
  <dcterms:modified xsi:type="dcterms:W3CDTF">2022-05-22T16:48:00Z</dcterms:modified>
</cp:coreProperties>
</file>